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ef8357b99b6a9f691180863de0ae38cb8dc4e2c"/>
    <w:p>
      <w:pPr>
        <w:pStyle w:val="Heading1"/>
      </w:pPr>
      <w:r>
        <w:t xml:space="preserve">Cover Letter for Graphic Designer Position in South Africa Johannesburg</w:t>
      </w:r>
    </w:p>
    <w:p>
      <w:pPr>
        <w:pStyle w:val="FirstParagraph"/>
      </w:pPr>
      <w:r>
        <w:t xml:space="preserve">Dear [Hiring Manager's Name],</w:t>
      </w:r>
    </w:p>
    <w:p>
      <w:pPr>
        <w:pStyle w:val="BodyText"/>
      </w:pPr>
      <w:r>
        <w:t xml:space="preserve">I am writing to express my interest in the Graphic Designer position at [Company Name], as advertised in [Job Board/Platform]. As a passionate and skilled graphic designer with a strong understanding of visual communication and brand identity, I am eager to contribute my creative expertise to an organization that values innovation and cultural relevance. South Africa Johannesburg, with its vibrant creative landscape and dynamic business environment, represents an exciting opportunity for me to grow professionally while making meaningful contributions to the local design industry.</w:t>
      </w:r>
    </w:p>
    <w:p>
      <w:pPr>
        <w:pStyle w:val="BodyText"/>
      </w:pPr>
      <w:r>
        <w:t xml:space="preserve">Over the past [X years], I have honed my skills as a Graphic Designer, specializing in creating compelling visual narratives that resonate with diverse audiences. My portfolio reflects a blend of artistic vision and technical proficiency, utilizing tools such as Adobe Creative Suite (Photoshop, Illustrator, InDesign) to deliver high-quality designs for print and digital media. Whether it’s developing brand identities, designing marketing materials, or crafting engaging social media content, I approach each project with a focus on clarity, originality, and functionality.</w:t>
      </w:r>
    </w:p>
    <w:p>
      <w:pPr>
        <w:pStyle w:val="BodyText"/>
      </w:pPr>
      <w:r>
        <w:t xml:space="preserve">What sets me apart as a Graphic Designer is my ability to merge creativity with strategic thinking. I understand that effective design is not just about aesthetics but also about solving problems and communicating messages effectively. In my previous role at [Previous Company/Organization], I was responsible for redesigning the company’s branding, which resulted in a 30% increase in customer engagement. This experience reinforced my belief that thoughtful design can drive business growth and strengthen brand loyalty.</w:t>
      </w:r>
    </w:p>
    <w:p>
      <w:pPr>
        <w:pStyle w:val="BodyText"/>
      </w:pPr>
      <w:r>
        <w:t xml:space="preserve">South Africa Johannesburg has always been a hub of creativity and innovation, with its unique cultural diversity shaping the visual identity of the region. As a Graphic Designer, I am particularly drawn to the opportunity to work in this environment, where there is a growing demand for designs that reflect local stories while appealing to global audiences. I have studied the trends in Johannesburg’s design scene, including its emphasis on sustainability, storytelling through visuals, and the integration of traditional African motifs into modern design. I believe my background in both contemporary and culturally informed design makes me well-suited to contribute to projects that celebrate South Africa’s heritage while embracing forward-thinking ideas.</w:t>
      </w:r>
    </w:p>
    <w:p>
      <w:pPr>
        <w:pStyle w:val="BodyText"/>
      </w:pPr>
      <w:r>
        <w:t xml:space="preserve">One of my core strengths as a Graphic Designer is my adaptability. In a fast-paced industry, the ability to pivot and deliver under pressure is essential. During the pandemic, I transitioned from in-person client meetings to virtual collaboration tools, ensuring seamless communication and timely project delivery. This experience not only strengthened my technical skills but also deepened my understanding of remote teamwork and client relationship management—skills that are invaluable in today’s hybrid work environment.</w:t>
      </w:r>
    </w:p>
    <w:p>
      <w:pPr>
        <w:pStyle w:val="BodyText"/>
      </w:pPr>
      <w:r>
        <w:t xml:space="preserve">I am also deeply committed to lifelong learning and staying updated on industry trends. I regularly attend design workshops, follow leading design blogs, and participate in online communities such as Dribbble and Behance. This proactive approach allows me to stay ahead of emerging technologies and techniques, ensuring that my work remains innovative and relevant. For instance, I recently explored the use of augmented reality (AR) in print designs, a concept that could be applied to create immersive experiences for clients in Johannesburg’s retail or tourism sectors.</w:t>
      </w:r>
    </w:p>
    <w:p>
      <w:pPr>
        <w:pStyle w:val="BodyText"/>
      </w:pPr>
      <w:r>
        <w:t xml:space="preserve">What excites me most about the Graphic Designer role at [Company Name] is the chance to collaborate with a team that shares my passion for excellence and creativity. I am particularly inspired by [mention a specific project, initiative, or value of the company if known], and I am confident that my skills in visual storytelling, branding, and problem-solving align with your goals. South Africa Johannesburg’s thriving creative ecosystem offers a unique platform to push boundaries and explore new ideas—something I am eager to do alongside your team.</w:t>
      </w:r>
    </w:p>
    <w:p>
      <w:pPr>
        <w:pStyle w:val="BodyText"/>
      </w:pPr>
      <w:r>
        <w:t xml:space="preserve">Throughout my career, I have prioritized building strong relationships with clients and colleagues alike. As a Graphic Designer, I believe that collaboration is key to achieving exceptional results. My ability to listen, adapt, and communicate effectively ensures that projects not only meet but exceed expectations. Whether working on a tight deadline or brainstorming concepts for a long-term campaign, I approach every task with enthusiasm and professionalism.</w:t>
      </w:r>
    </w:p>
    <w:p>
      <w:pPr>
        <w:pStyle w:val="BodyText"/>
      </w:pPr>
      <w:r>
        <w:t xml:space="preserve">Thank you for considering my application. I would welcome the opportunity to discuss how my background, skills, and passion for design can benefit [Company Name] in South Africa Johannesburg.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South Africa Johannesburg</dc:title>
  <dc:creator/>
  <dc:language>en</dc:language>
  <cp:keywords/>
  <dcterms:created xsi:type="dcterms:W3CDTF">2026-06-04T22:24:51Z</dcterms:created>
  <dcterms:modified xsi:type="dcterms:W3CDTF">2026-06-04T22:24:51Z</dcterms:modified>
</cp:coreProperties>
</file>

<file path=docProps/custom.xml><?xml version="1.0" encoding="utf-8"?>
<Properties xmlns="http://schemas.openxmlformats.org/officeDocument/2006/custom-properties" xmlns:vt="http://schemas.openxmlformats.org/officeDocument/2006/docPropsVTypes"/>
</file>